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1552C" w14:textId="6205A1B8" w:rsidR="00EB6F05" w:rsidRPr="006359E9" w:rsidRDefault="00EB6F05" w:rsidP="00EB6F05">
      <w:pPr>
        <w:spacing w:after="120"/>
        <w:jc w:val="center"/>
        <w:rPr>
          <w:rFonts w:ascii="Book Antiqua" w:hAnsi="Book Antiqua"/>
          <w:b/>
          <w:sz w:val="22"/>
          <w:szCs w:val="22"/>
        </w:rPr>
      </w:pPr>
      <w:bookmarkStart w:id="0" w:name="_GoBack"/>
      <w:bookmarkEnd w:id="0"/>
      <w:r w:rsidRPr="006359E9">
        <w:rPr>
          <w:rFonts w:ascii="Book Antiqua" w:hAnsi="Book Antiqua"/>
          <w:b/>
          <w:sz w:val="22"/>
          <w:szCs w:val="22"/>
        </w:rPr>
        <w:t>PRIJAVNI OBRAZAC ZA PROJEKTE HKS-A: PRVI STUPANJ PROCJENE</w:t>
      </w:r>
    </w:p>
    <w:p w14:paraId="08DBE1A8" w14:textId="77777777" w:rsidR="00EB6F05" w:rsidRPr="006359E9" w:rsidRDefault="00EB6F05" w:rsidP="00EB6F05">
      <w:pPr>
        <w:spacing w:after="120"/>
        <w:jc w:val="center"/>
        <w:rPr>
          <w:rFonts w:ascii="Book Antiqua" w:hAnsi="Book Antiqua"/>
          <w:sz w:val="22"/>
          <w:szCs w:val="22"/>
        </w:rPr>
      </w:pPr>
    </w:p>
    <w:p w14:paraId="7A48EEE2" w14:textId="3F9B594A" w:rsidR="004833EF" w:rsidRPr="006359E9" w:rsidRDefault="00EB6F05" w:rsidP="00EB6F05">
      <w:pPr>
        <w:spacing w:after="120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sz w:val="22"/>
          <w:szCs w:val="22"/>
        </w:rPr>
        <w:t>Prvi stupanj prijave za projekte HKS-a uključuje opisivanje</w:t>
      </w:r>
      <w:r w:rsidR="004833EF" w:rsidRPr="006359E9">
        <w:rPr>
          <w:rFonts w:ascii="Book Antiqua" w:hAnsi="Book Antiqua"/>
          <w:sz w:val="22"/>
          <w:szCs w:val="22"/>
        </w:rPr>
        <w:t xml:space="preserve"> projektnog prijedloga u obliku:</w:t>
      </w:r>
    </w:p>
    <w:p w14:paraId="6591422B" w14:textId="638AA893" w:rsidR="006359E9" w:rsidRPr="006359E9" w:rsidRDefault="00EB6F05" w:rsidP="006359E9">
      <w:pPr>
        <w:pStyle w:val="ListParagraph"/>
        <w:numPr>
          <w:ilvl w:val="0"/>
          <w:numId w:val="1"/>
        </w:numPr>
        <w:spacing w:after="120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og sažetka</w:t>
      </w:r>
      <w:r w:rsidR="004833EF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 xml:space="preserve">kako je opisano u Tablici 1. </w:t>
      </w:r>
      <w:r w:rsidR="00D00F42" w:rsidRPr="006359E9">
        <w:rPr>
          <w:rFonts w:ascii="Book Antiqua" w:hAnsi="Book Antiqua"/>
          <w:b/>
          <w:sz w:val="22"/>
          <w:szCs w:val="22"/>
        </w:rPr>
        <w:t xml:space="preserve">Ograničenje duljine </w:t>
      </w:r>
      <w:r w:rsidR="00993E0A" w:rsidRPr="006359E9">
        <w:rPr>
          <w:rFonts w:ascii="Book Antiqua" w:hAnsi="Book Antiqua"/>
          <w:b/>
          <w:sz w:val="22"/>
          <w:szCs w:val="22"/>
        </w:rPr>
        <w:t>glavnog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dijela </w:t>
      </w:r>
      <w:r w:rsidR="00D00F42" w:rsidRPr="006359E9">
        <w:rPr>
          <w:rFonts w:ascii="Book Antiqua" w:hAnsi="Book Antiqua"/>
          <w:b/>
          <w:sz w:val="22"/>
          <w:szCs w:val="22"/>
        </w:rPr>
        <w:t>sažetka je 500 riječi (u ograničenje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 r</w:t>
      </w:r>
      <w:r w:rsidR="004833EF" w:rsidRPr="006359E9">
        <w:rPr>
          <w:rFonts w:ascii="Book Antiqua" w:hAnsi="Book Antiqua"/>
          <w:b/>
          <w:sz w:val="22"/>
          <w:szCs w:val="22"/>
        </w:rPr>
        <w:t>i</w:t>
      </w:r>
      <w:r w:rsidR="00530371" w:rsidRPr="006359E9">
        <w:rPr>
          <w:rFonts w:ascii="Book Antiqua" w:hAnsi="Book Antiqua"/>
          <w:b/>
          <w:sz w:val="22"/>
          <w:szCs w:val="22"/>
        </w:rPr>
        <w:t xml:space="preserve">ječi ne ulazi </w:t>
      </w:r>
      <w:r w:rsidR="00993E0A" w:rsidRPr="006359E9">
        <w:rPr>
          <w:rFonts w:ascii="Book Antiqua" w:hAnsi="Book Antiqua"/>
          <w:b/>
          <w:sz w:val="22"/>
          <w:szCs w:val="22"/>
        </w:rPr>
        <w:t>drugi dio sažetka</w:t>
      </w:r>
      <w:r w:rsidR="00D00F42" w:rsidRPr="006359E9">
        <w:rPr>
          <w:rFonts w:ascii="Book Antiqua" w:hAnsi="Book Antiqua"/>
          <w:b/>
          <w:sz w:val="22"/>
          <w:szCs w:val="22"/>
        </w:rPr>
        <w:t>).</w:t>
      </w:r>
      <w:r w:rsidR="00D00F42" w:rsidRPr="006359E9">
        <w:rPr>
          <w:rFonts w:ascii="Book Antiqua" w:hAnsi="Book Antiqua"/>
          <w:sz w:val="22"/>
          <w:szCs w:val="22"/>
        </w:rPr>
        <w:t xml:space="preserve"> Prijave dulje od </w:t>
      </w:r>
      <w:r w:rsidR="00530371" w:rsidRPr="006359E9">
        <w:rPr>
          <w:rFonts w:ascii="Book Antiqua" w:hAnsi="Book Antiqua"/>
          <w:sz w:val="22"/>
          <w:szCs w:val="22"/>
        </w:rPr>
        <w:t xml:space="preserve">propisanog ograničenja </w:t>
      </w:r>
      <w:r w:rsidR="00D00F42" w:rsidRPr="006359E9">
        <w:rPr>
          <w:rFonts w:ascii="Book Antiqua" w:hAnsi="Book Antiqua"/>
          <w:sz w:val="22"/>
          <w:szCs w:val="22"/>
        </w:rPr>
        <w:t>neće se razmatrati.</w:t>
      </w:r>
      <w:r w:rsidR="00530371" w:rsidRPr="006359E9">
        <w:rPr>
          <w:rFonts w:ascii="Book Antiqua" w:hAnsi="Book Antiqua"/>
          <w:sz w:val="22"/>
          <w:szCs w:val="22"/>
        </w:rPr>
        <w:t xml:space="preserve"> Ukoliko je potrebno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bog osobitosti pojedinih istraživanja</w:t>
      </w:r>
      <w:r w:rsidR="00E54963" w:rsidRPr="006359E9">
        <w:rPr>
          <w:rFonts w:ascii="Book Antiqua" w:hAnsi="Book Antiqua"/>
          <w:sz w:val="22"/>
          <w:szCs w:val="22"/>
        </w:rPr>
        <w:t>,</w:t>
      </w:r>
      <w:r w:rsidR="00530371" w:rsidRPr="006359E9">
        <w:rPr>
          <w:rFonts w:ascii="Book Antiqua" w:hAnsi="Book Antiqua"/>
          <w:sz w:val="22"/>
          <w:szCs w:val="22"/>
        </w:rPr>
        <w:t xml:space="preserve"> za neko polje u tablici </w:t>
      </w:r>
      <w:r w:rsidR="00F40A7C" w:rsidRPr="006359E9">
        <w:rPr>
          <w:rFonts w:ascii="Book Antiqua" w:hAnsi="Book Antiqua"/>
          <w:sz w:val="22"/>
          <w:szCs w:val="22"/>
        </w:rPr>
        <w:t xml:space="preserve">se </w:t>
      </w:r>
      <w:r w:rsidR="00530371" w:rsidRPr="006359E9">
        <w:rPr>
          <w:rFonts w:ascii="Book Antiqua" w:hAnsi="Book Antiqua"/>
          <w:sz w:val="22"/>
          <w:szCs w:val="22"/>
        </w:rPr>
        <w:t>može navesti: „nije primjenjivo“</w:t>
      </w:r>
      <w:r w:rsidR="00E54963" w:rsidRPr="006359E9">
        <w:rPr>
          <w:rFonts w:ascii="Book Antiqua" w:hAnsi="Book Antiqua"/>
          <w:sz w:val="22"/>
          <w:szCs w:val="22"/>
        </w:rPr>
        <w:t>.</w:t>
      </w:r>
      <w:r w:rsidR="00F40A7C" w:rsidRPr="006359E9">
        <w:rPr>
          <w:rFonts w:ascii="Book Antiqua" w:hAnsi="Book Antiqua"/>
          <w:sz w:val="22"/>
          <w:szCs w:val="22"/>
        </w:rPr>
        <w:t xml:space="preserve"> </w:t>
      </w:r>
      <w:r w:rsidR="00D00F42" w:rsidRPr="006359E9">
        <w:rPr>
          <w:rFonts w:ascii="Book Antiqua" w:hAnsi="Book Antiqua"/>
          <w:sz w:val="22"/>
          <w:szCs w:val="22"/>
        </w:rPr>
        <w:t>Uz strukturirani sažetak</w:t>
      </w:r>
      <w:r w:rsidR="00F40A7C" w:rsidRPr="006359E9">
        <w:rPr>
          <w:rFonts w:ascii="Book Antiqua" w:hAnsi="Book Antiqua"/>
          <w:sz w:val="22"/>
          <w:szCs w:val="22"/>
        </w:rPr>
        <w:t xml:space="preserve"> potrebno je priložiti i </w:t>
      </w:r>
    </w:p>
    <w:p w14:paraId="7941F4D5" w14:textId="7E0D76BE" w:rsidR="00D00F42" w:rsidRPr="006359E9" w:rsidRDefault="00F40A7C" w:rsidP="006359E9">
      <w:pPr>
        <w:pStyle w:val="ListParagraph"/>
        <w:numPr>
          <w:ilvl w:val="0"/>
          <w:numId w:val="1"/>
        </w:numPr>
        <w:spacing w:after="120"/>
        <w:rPr>
          <w:rFonts w:ascii="Book Antiqua" w:hAnsi="Book Antiqua"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strukturirani životopis</w:t>
      </w:r>
      <w:r w:rsidRPr="006359E9">
        <w:rPr>
          <w:rFonts w:ascii="Book Antiqua" w:hAnsi="Book Antiqua"/>
          <w:sz w:val="22"/>
          <w:szCs w:val="22"/>
        </w:rPr>
        <w:t xml:space="preserve"> kako je opisano u </w:t>
      </w:r>
      <w:r w:rsidR="00D00F42" w:rsidRPr="006359E9">
        <w:rPr>
          <w:rFonts w:ascii="Book Antiqua" w:hAnsi="Book Antiqua"/>
          <w:sz w:val="22"/>
          <w:szCs w:val="22"/>
        </w:rPr>
        <w:t>Tablici 2.</w:t>
      </w:r>
    </w:p>
    <w:p w14:paraId="3F8EA0A5" w14:textId="6D9CAA38" w:rsidR="00EB6F05" w:rsidRPr="006359E9" w:rsidRDefault="00EB6F05" w:rsidP="00EB6F05">
      <w:pPr>
        <w:spacing w:after="120"/>
        <w:rPr>
          <w:rFonts w:ascii="Book Antiqua" w:hAnsi="Book Antiqua"/>
          <w:b/>
          <w:sz w:val="22"/>
          <w:szCs w:val="22"/>
        </w:rPr>
      </w:pPr>
    </w:p>
    <w:p w14:paraId="2E3B18E9" w14:textId="60F5E1E3" w:rsidR="00D00F42" w:rsidRPr="006359E9" w:rsidRDefault="00D00F42" w:rsidP="00EB6F05">
      <w:pPr>
        <w:spacing w:after="120"/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1. Strukturirani sažetak prvog stupnja prijave za projekte HKS-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7"/>
        <w:gridCol w:w="6915"/>
      </w:tblGrid>
      <w:tr w:rsidR="00993E0A" w:rsidRPr="00577B38" w14:paraId="3651C09D" w14:textId="77777777" w:rsidTr="006B295B">
        <w:tc>
          <w:tcPr>
            <w:tcW w:w="9062" w:type="dxa"/>
            <w:gridSpan w:val="2"/>
          </w:tcPr>
          <w:p w14:paraId="03DC5266" w14:textId="547E72E3" w:rsidR="00993E0A" w:rsidRPr="006359E9" w:rsidRDefault="00993E0A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Glavni dio sažetka</w:t>
            </w:r>
            <w:r w:rsidR="00C64429" w:rsidRPr="006359E9">
              <w:rPr>
                <w:rFonts w:ascii="Book Antiqua" w:hAnsi="Book Antiqua"/>
                <w:b/>
                <w:sz w:val="22"/>
                <w:szCs w:val="22"/>
              </w:rPr>
              <w:t xml:space="preserve"> (ograničenje: 500 riječi)</w:t>
            </w:r>
          </w:p>
        </w:tc>
      </w:tr>
      <w:tr w:rsidR="00A6205F" w:rsidRPr="00577B38" w14:paraId="3DA7826D" w14:textId="77777777" w:rsidTr="00EB6F05">
        <w:tc>
          <w:tcPr>
            <w:tcW w:w="2122" w:type="dxa"/>
          </w:tcPr>
          <w:p w14:paraId="002D18E3" w14:textId="527A6436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Voditelj projekta</w:t>
            </w:r>
          </w:p>
        </w:tc>
        <w:tc>
          <w:tcPr>
            <w:tcW w:w="6940" w:type="dxa"/>
          </w:tcPr>
          <w:p w14:paraId="5D205D48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A6205F" w:rsidRPr="00577B38" w14:paraId="5727CDEB" w14:textId="77777777" w:rsidTr="00EB6F05">
        <w:tc>
          <w:tcPr>
            <w:tcW w:w="2122" w:type="dxa"/>
          </w:tcPr>
          <w:p w14:paraId="30C1CF1F" w14:textId="7EF00028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veučilišn</w:t>
            </w:r>
            <w:r w:rsidR="00BA7F74">
              <w:rPr>
                <w:rFonts w:ascii="Book Antiqua" w:hAnsi="Book Antiqua"/>
                <w:b/>
                <w:sz w:val="22"/>
                <w:szCs w:val="22"/>
              </w:rPr>
              <w:t>a sastavnica</w:t>
            </w:r>
          </w:p>
        </w:tc>
        <w:tc>
          <w:tcPr>
            <w:tcW w:w="6940" w:type="dxa"/>
          </w:tcPr>
          <w:p w14:paraId="1633AAB0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5B43DA7A" w14:textId="14604071" w:rsidTr="00EB6F05">
        <w:tc>
          <w:tcPr>
            <w:tcW w:w="2122" w:type="dxa"/>
          </w:tcPr>
          <w:p w14:paraId="33D70767" w14:textId="5A14A75E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slov projekta</w:t>
            </w:r>
          </w:p>
        </w:tc>
        <w:tc>
          <w:tcPr>
            <w:tcW w:w="6940" w:type="dxa"/>
          </w:tcPr>
          <w:p w14:paraId="4B94DE2E" w14:textId="77777777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EB6F05" w:rsidRPr="00577B38" w14:paraId="79DD439E" w14:textId="291C6E38" w:rsidTr="00EB6F05">
        <w:tc>
          <w:tcPr>
            <w:tcW w:w="2122" w:type="dxa"/>
          </w:tcPr>
          <w:p w14:paraId="55214EEA" w14:textId="4EC7BB9C" w:rsidR="00EB6F05" w:rsidRPr="006359E9" w:rsidRDefault="00EB6F05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Kratki uvod</w:t>
            </w:r>
          </w:p>
        </w:tc>
        <w:tc>
          <w:tcPr>
            <w:tcW w:w="6940" w:type="dxa"/>
          </w:tcPr>
          <w:p w14:paraId="42BD1636" w14:textId="18FC8164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5-10 rečenica u kojima se opisuje problematika istraživanja i zašto je novo istraživanje potrebno. </w:t>
            </w:r>
            <w:r w:rsidR="00DA03BA">
              <w:rPr>
                <w:rFonts w:ascii="Book Antiqua" w:hAnsi="Book Antiqua"/>
                <w:sz w:val="22"/>
                <w:szCs w:val="22"/>
              </w:rPr>
              <w:t>Ključne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reference, i literaturu 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navedite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raju sažetka (najviše 5 ključnih referenci)</w:t>
            </w:r>
          </w:p>
        </w:tc>
      </w:tr>
      <w:tr w:rsidR="00EB6F05" w:rsidRPr="00577B38" w14:paraId="211C4A50" w14:textId="167EEC98" w:rsidTr="00EB6F05">
        <w:tc>
          <w:tcPr>
            <w:tcW w:w="2122" w:type="dxa"/>
          </w:tcPr>
          <w:p w14:paraId="75DC57AC" w14:textId="2B369E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Cilj projekta</w:t>
            </w:r>
          </w:p>
        </w:tc>
        <w:tc>
          <w:tcPr>
            <w:tcW w:w="6940" w:type="dxa"/>
          </w:tcPr>
          <w:p w14:paraId="1E474921" w14:textId="11CA4767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Opisati taksativno glavni cilj i sporedne ciljeve projekta</w:t>
            </w:r>
          </w:p>
        </w:tc>
      </w:tr>
      <w:tr w:rsidR="00EB6F05" w:rsidRPr="00577B38" w14:paraId="35BE020C" w14:textId="2FCD3C86" w:rsidTr="00EB6F05">
        <w:tc>
          <w:tcPr>
            <w:tcW w:w="2122" w:type="dxa"/>
          </w:tcPr>
          <w:p w14:paraId="555B9708" w14:textId="30967FA8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Hipoteza</w:t>
            </w:r>
          </w:p>
        </w:tc>
        <w:tc>
          <w:tcPr>
            <w:tcW w:w="6940" w:type="dxa"/>
          </w:tcPr>
          <w:p w14:paraId="6F97A9BB" w14:textId="3DEAA96D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taksativno glavnu i sporedne hipoteze</w:t>
            </w:r>
          </w:p>
        </w:tc>
      </w:tr>
      <w:tr w:rsidR="00A6205F" w:rsidRPr="00577B38" w14:paraId="1113B477" w14:textId="28576EF6" w:rsidTr="00BE3E87">
        <w:tc>
          <w:tcPr>
            <w:tcW w:w="9062" w:type="dxa"/>
            <w:gridSpan w:val="2"/>
          </w:tcPr>
          <w:p w14:paraId="3D4888F1" w14:textId="6BD0A298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Metode</w:t>
            </w:r>
          </w:p>
        </w:tc>
      </w:tr>
      <w:tr w:rsidR="00EB6F05" w:rsidRPr="00577B38" w14:paraId="3E83A526" w14:textId="22BA5A86" w:rsidTr="00EB6F05">
        <w:tc>
          <w:tcPr>
            <w:tcW w:w="2122" w:type="dxa"/>
          </w:tcPr>
          <w:p w14:paraId="3BFEF181" w14:textId="5F776D56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Ustroj istraživanja</w:t>
            </w:r>
          </w:p>
        </w:tc>
        <w:tc>
          <w:tcPr>
            <w:tcW w:w="6940" w:type="dxa"/>
          </w:tcPr>
          <w:p w14:paraId="622F7968" w14:textId="7146D295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ustroj (vrstu) istraživanja; npr. presječno, retrospektivno, kvalitativno, eksperimentalno, randomizirani kontrolirani pokus…</w:t>
            </w:r>
          </w:p>
        </w:tc>
      </w:tr>
      <w:tr w:rsidR="00EB6F05" w:rsidRPr="00577B38" w14:paraId="1358501E" w14:textId="5251637F" w:rsidTr="00EB6F05">
        <w:tc>
          <w:tcPr>
            <w:tcW w:w="2122" w:type="dxa"/>
          </w:tcPr>
          <w:p w14:paraId="5B6380FD" w14:textId="5BF64872" w:rsidR="00EB6F05" w:rsidRPr="006359E9" w:rsidRDefault="00EB6F05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spitanici</w:t>
            </w:r>
          </w:p>
        </w:tc>
        <w:tc>
          <w:tcPr>
            <w:tcW w:w="6940" w:type="dxa"/>
          </w:tcPr>
          <w:p w14:paraId="3130ABD7" w14:textId="1836D792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-Definirati tko su ispitanici (kriteriji uključenja i isključenja). </w:t>
            </w:r>
          </w:p>
          <w:p w14:paraId="02646E2F" w14:textId="65F4DE61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ustanovu iz koje će se ispitanici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  <w:p w14:paraId="1762DB60" w14:textId="78011FAB" w:rsidR="00EB6F05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Navesti koliko ispitanika se planira uključiti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u istraživanje</w:t>
            </w:r>
          </w:p>
        </w:tc>
      </w:tr>
      <w:tr w:rsidR="00A6205F" w:rsidRPr="00577B38" w14:paraId="46587554" w14:textId="77777777" w:rsidTr="00EB6F05">
        <w:tc>
          <w:tcPr>
            <w:tcW w:w="2122" w:type="dxa"/>
          </w:tcPr>
          <w:p w14:paraId="3496A046" w14:textId="1A1FD18B" w:rsidR="00A6205F" w:rsidRPr="006359E9" w:rsidRDefault="00A6205F" w:rsidP="00635DD6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Način prikupljanja podataka od ispitanika</w:t>
            </w:r>
          </w:p>
        </w:tc>
        <w:tc>
          <w:tcPr>
            <w:tcW w:w="6940" w:type="dxa"/>
          </w:tcPr>
          <w:p w14:paraId="7A3C7101" w14:textId="5DFF8301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 xml:space="preserve">-Navesti gdje će se pristupiti ispitanicima </w:t>
            </w:r>
            <w:r w:rsidR="00DA03BA">
              <w:rPr>
                <w:rFonts w:ascii="Book Antiqua" w:hAnsi="Book Antiqua"/>
                <w:sz w:val="22"/>
                <w:szCs w:val="22"/>
              </w:rPr>
              <w:t>(</w:t>
            </w:r>
            <w:r w:rsidRPr="006359E9">
              <w:rPr>
                <w:rFonts w:ascii="Book Antiqua" w:hAnsi="Book Antiqua"/>
                <w:sz w:val="22"/>
                <w:szCs w:val="22"/>
              </w:rPr>
              <w:t>ako istraživanje uključuje ispitanike</w:t>
            </w:r>
            <w:r w:rsidR="00DA03BA">
              <w:rPr>
                <w:rFonts w:ascii="Book Antiqua" w:hAnsi="Book Antiqua"/>
                <w:sz w:val="22"/>
                <w:szCs w:val="22"/>
              </w:rPr>
              <w:t>)</w:t>
            </w:r>
          </w:p>
          <w:p w14:paraId="7586BA7B" w14:textId="29FC9460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Kako će se pristupiti ispitanicima (uživo – na kojem mjestu, e-poštom, telefonski)</w:t>
            </w:r>
          </w:p>
          <w:p w14:paraId="583205BC" w14:textId="77777777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kad se namjerava provesti istraživanje (u kojem vremenskom razdoblju; ima li više točaka mjerenja)</w:t>
            </w:r>
          </w:p>
          <w:p w14:paraId="37399812" w14:textId="0CA6861B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Tko će prikupljati podatke.</w:t>
            </w:r>
          </w:p>
          <w:p w14:paraId="702875F6" w14:textId="6B737FF0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Koji podatci će se prikupljati</w:t>
            </w:r>
          </w:p>
          <w:p w14:paraId="118F6D15" w14:textId="49001AFD" w:rsidR="00A6205F" w:rsidRPr="006359E9" w:rsidRDefault="00A6205F" w:rsidP="00635DD6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-</w:t>
            </w:r>
            <w:r w:rsidR="00DA03BA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Na koji način će se podatci prikupljati (instrument mjerenja)</w:t>
            </w:r>
          </w:p>
        </w:tc>
      </w:tr>
      <w:tr w:rsidR="00A6205F" w:rsidRPr="00577B38" w14:paraId="06D4C389" w14:textId="77777777" w:rsidTr="00EB6F05">
        <w:tc>
          <w:tcPr>
            <w:tcW w:w="2122" w:type="dxa"/>
          </w:tcPr>
          <w:p w14:paraId="6AD41372" w14:textId="0A0F74FE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Materijali/metode koje ne uključuju podatke ispitanika</w:t>
            </w:r>
          </w:p>
        </w:tc>
        <w:tc>
          <w:tcPr>
            <w:tcW w:w="6940" w:type="dxa"/>
          </w:tcPr>
          <w:p w14:paraId="64FADBF2" w14:textId="3F515F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oliko se istraživanje ne provodi na ispitanicima, navesti koji će se materijali istraživati i pripadajuću metodologiju (uređaje, laboratorijske tehnike)</w:t>
            </w:r>
          </w:p>
        </w:tc>
      </w:tr>
      <w:tr w:rsidR="00A6205F" w:rsidRPr="00577B38" w14:paraId="2821EE66" w14:textId="3B6EF0EC" w:rsidTr="00EB6F05">
        <w:tc>
          <w:tcPr>
            <w:tcW w:w="2122" w:type="dxa"/>
          </w:tcPr>
          <w:p w14:paraId="65E1F286" w14:textId="60472338" w:rsidR="00A6205F" w:rsidRPr="006359E9" w:rsidRDefault="00A6205F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lastRenderedPageBreak/>
              <w:t>Analiza podataka</w:t>
            </w:r>
          </w:p>
        </w:tc>
        <w:tc>
          <w:tcPr>
            <w:tcW w:w="6940" w:type="dxa"/>
          </w:tcPr>
          <w:p w14:paraId="2A1D59B7" w14:textId="41D0F05E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Ukratko navesti kako se planiraju analizirati podatci</w:t>
            </w:r>
          </w:p>
        </w:tc>
      </w:tr>
      <w:tr w:rsidR="00993E0A" w:rsidRPr="00577B38" w14:paraId="108F8CBA" w14:textId="77777777" w:rsidTr="00642DE6">
        <w:tc>
          <w:tcPr>
            <w:tcW w:w="9062" w:type="dxa"/>
            <w:gridSpan w:val="2"/>
          </w:tcPr>
          <w:p w14:paraId="3AC41CBF" w14:textId="190AC0F3" w:rsidR="00993E0A" w:rsidRPr="006359E9" w:rsidRDefault="00993E0A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Drugi dio sažetka (bez ograničenja riječi)</w:t>
            </w:r>
          </w:p>
        </w:tc>
      </w:tr>
      <w:tr w:rsidR="00CE558C" w:rsidRPr="00577B38" w14:paraId="47964943" w14:textId="77777777" w:rsidTr="00EB6F05">
        <w:tc>
          <w:tcPr>
            <w:tcW w:w="2122" w:type="dxa"/>
          </w:tcPr>
          <w:p w14:paraId="04BBDE29" w14:textId="1D51C0E6" w:rsidR="00CE558C" w:rsidRPr="006359E9" w:rsidRDefault="00CE558C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o trajanje projekta</w:t>
            </w:r>
          </w:p>
        </w:tc>
        <w:tc>
          <w:tcPr>
            <w:tcW w:w="6940" w:type="dxa"/>
          </w:tcPr>
          <w:p w14:paraId="36467228" w14:textId="2ADAD9B8" w:rsidR="00CE558C" w:rsidRPr="006359E9" w:rsidRDefault="00CE558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planiran</w:t>
            </w:r>
            <w:r w:rsidR="004649C1" w:rsidRPr="006359E9">
              <w:rPr>
                <w:rFonts w:ascii="Book Antiqua" w:hAnsi="Book Antiqua"/>
                <w:sz w:val="22"/>
                <w:szCs w:val="22"/>
              </w:rPr>
              <w:t>o ukupno trajanje projekta u mjesecima</w:t>
            </w:r>
          </w:p>
        </w:tc>
      </w:tr>
      <w:tr w:rsidR="00A6205F" w:rsidRPr="00577B38" w14:paraId="41CD8660" w14:textId="43077C00" w:rsidTr="00EB6F05">
        <w:tc>
          <w:tcPr>
            <w:tcW w:w="2122" w:type="dxa"/>
          </w:tcPr>
          <w:p w14:paraId="38C3923A" w14:textId="14D97CB6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Etička pitanja</w:t>
            </w:r>
          </w:p>
        </w:tc>
        <w:tc>
          <w:tcPr>
            <w:tcW w:w="6940" w:type="dxa"/>
          </w:tcPr>
          <w:p w14:paraId="112CE086" w14:textId="1DDA5432" w:rsidR="00A6205F" w:rsidRPr="006359E9" w:rsidRDefault="00A6205F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Procijenite</w:t>
            </w:r>
            <w:r w:rsidR="00200181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Pr="006359E9">
              <w:rPr>
                <w:rFonts w:ascii="Book Antiqua" w:hAnsi="Book Antiqua"/>
                <w:sz w:val="22"/>
                <w:szCs w:val="22"/>
              </w:rPr>
              <w:t>ima li istraživanje kakvih etičkih dvojbi</w:t>
            </w:r>
          </w:p>
        </w:tc>
      </w:tr>
      <w:tr w:rsidR="00A6205F" w:rsidRPr="00577B38" w14:paraId="5CA93E06" w14:textId="01AE23F7" w:rsidTr="00EB6F05">
        <w:tc>
          <w:tcPr>
            <w:tcW w:w="2122" w:type="dxa"/>
          </w:tcPr>
          <w:p w14:paraId="04A8D969" w14:textId="36FF7A90" w:rsidR="00A6205F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suradnici na projektu</w:t>
            </w:r>
          </w:p>
        </w:tc>
        <w:tc>
          <w:tcPr>
            <w:tcW w:w="6940" w:type="dxa"/>
          </w:tcPr>
          <w:p w14:paraId="10A65F73" w14:textId="3FB63365" w:rsidR="00A6205F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koje suradnike planirate na projektu i </w:t>
            </w:r>
            <w:r w:rsidR="002D303D" w:rsidRPr="006359E9">
              <w:rPr>
                <w:rFonts w:ascii="Book Antiqua" w:hAnsi="Book Antiqua"/>
                <w:sz w:val="22"/>
                <w:szCs w:val="22"/>
              </w:rPr>
              <w:t>opišite njihovu ulogu</w:t>
            </w:r>
          </w:p>
        </w:tc>
      </w:tr>
      <w:tr w:rsidR="002D303D" w:rsidRPr="00577B38" w14:paraId="0876D6DD" w14:textId="77777777" w:rsidTr="00EB6F05">
        <w:tc>
          <w:tcPr>
            <w:tcW w:w="2122" w:type="dxa"/>
          </w:tcPr>
          <w:p w14:paraId="60015CA3" w14:textId="6A44ED8E" w:rsidR="002D303D" w:rsidRPr="006359E9" w:rsidRDefault="002D303D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Studenti suradnici</w:t>
            </w:r>
          </w:p>
        </w:tc>
        <w:tc>
          <w:tcPr>
            <w:tcW w:w="6940" w:type="dxa"/>
          </w:tcPr>
          <w:p w14:paraId="2F4BC2A4" w14:textId="7B4258EE" w:rsidR="002D303D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planirate li uključiti studente u projekt i na koji način</w:t>
            </w:r>
          </w:p>
        </w:tc>
      </w:tr>
      <w:tr w:rsidR="00530371" w:rsidRPr="00577B38" w14:paraId="37D9ABB5" w14:textId="77777777" w:rsidTr="00EB6F05">
        <w:tc>
          <w:tcPr>
            <w:tcW w:w="2122" w:type="dxa"/>
          </w:tcPr>
          <w:p w14:paraId="34B30A80" w14:textId="6DD22765" w:rsidR="00530371" w:rsidRPr="006359E9" w:rsidRDefault="00530371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Vaninstitucionalna suradnja</w:t>
            </w:r>
          </w:p>
        </w:tc>
        <w:tc>
          <w:tcPr>
            <w:tcW w:w="6940" w:type="dxa"/>
          </w:tcPr>
          <w:p w14:paraId="53A68F70" w14:textId="2F5E2179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je li planirana suradnja s drugim ustanovama i navesti njihova imena</w:t>
            </w:r>
            <w:r w:rsidR="00A93579" w:rsidRPr="006359E9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</w:tc>
      </w:tr>
      <w:tr w:rsidR="00530371" w:rsidRPr="00577B38" w14:paraId="12C10F98" w14:textId="77777777" w:rsidTr="00EB6F05">
        <w:tc>
          <w:tcPr>
            <w:tcW w:w="2122" w:type="dxa"/>
          </w:tcPr>
          <w:p w14:paraId="49B5C66C" w14:textId="24ABAC00" w:rsidR="00530371" w:rsidRPr="006359E9" w:rsidRDefault="00530371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nterdisciplinarna suradnja</w:t>
            </w:r>
          </w:p>
        </w:tc>
        <w:tc>
          <w:tcPr>
            <w:tcW w:w="6940" w:type="dxa"/>
          </w:tcPr>
          <w:p w14:paraId="5D8A03CF" w14:textId="47BCAD1F" w:rsidR="00530371" w:rsidRPr="006359E9" w:rsidRDefault="00530371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sti je li planirana suradnja različitih disciplina i opisati o kojim je disciplinama riječ</w:t>
            </w:r>
          </w:p>
        </w:tc>
      </w:tr>
      <w:tr w:rsidR="00561936" w:rsidRPr="00577B38" w14:paraId="5767EE38" w14:textId="77777777" w:rsidTr="00EB6F05">
        <w:tc>
          <w:tcPr>
            <w:tcW w:w="2122" w:type="dxa"/>
          </w:tcPr>
          <w:p w14:paraId="6AD61397" w14:textId="582729C5" w:rsidR="00561936" w:rsidRPr="006359E9" w:rsidRDefault="00561936" w:rsidP="00A6205F">
            <w:pPr>
              <w:spacing w:after="120"/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Planirani budžet cijelog projekta</w:t>
            </w:r>
          </w:p>
        </w:tc>
        <w:tc>
          <w:tcPr>
            <w:tcW w:w="6940" w:type="dxa"/>
          </w:tcPr>
          <w:p w14:paraId="31BA6957" w14:textId="5BDCC872" w:rsidR="00561936" w:rsidRPr="006359E9" w:rsidRDefault="00561936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ave</w:t>
            </w:r>
            <w:r w:rsidR="00530371" w:rsidRPr="006359E9">
              <w:rPr>
                <w:rFonts w:ascii="Book Antiqua" w:hAnsi="Book Antiqua"/>
                <w:sz w:val="22"/>
                <w:szCs w:val="22"/>
              </w:rPr>
              <w:t>sti</w:t>
            </w:r>
            <w:r w:rsidRPr="006359E9">
              <w:rPr>
                <w:rFonts w:ascii="Book Antiqua" w:hAnsi="Book Antiqua"/>
                <w:sz w:val="22"/>
                <w:szCs w:val="22"/>
              </w:rPr>
              <w:t xml:space="preserve"> ukupan budžet potreban za ostvarenje projekta i opišite okvirno kategorije troškova (npr. ukupan budžet: 10.000 kn; od čega se planira potrošiti 5.000 kn za računalni program XY, a 5.000 kn za upitnike XY).</w:t>
            </w:r>
          </w:p>
        </w:tc>
      </w:tr>
      <w:tr w:rsidR="00561936" w:rsidRPr="00577B38" w14:paraId="4541DFEC" w14:textId="77777777" w:rsidTr="00EB6F05">
        <w:tc>
          <w:tcPr>
            <w:tcW w:w="2122" w:type="dxa"/>
          </w:tcPr>
          <w:p w14:paraId="1980F6D0" w14:textId="2486202E" w:rsidR="00561936" w:rsidRPr="006359E9" w:rsidRDefault="00561936" w:rsidP="0056193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Literatura</w:t>
            </w:r>
          </w:p>
        </w:tc>
        <w:tc>
          <w:tcPr>
            <w:tcW w:w="6940" w:type="dxa"/>
          </w:tcPr>
          <w:p w14:paraId="03894C54" w14:textId="429A6AC0" w:rsidR="00561936" w:rsidRPr="006359E9" w:rsidRDefault="002D303D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  <w:r w:rsidRPr="006359E9">
              <w:rPr>
                <w:rFonts w:ascii="Book Antiqua" w:hAnsi="Book Antiqua"/>
                <w:sz w:val="22"/>
                <w:szCs w:val="22"/>
              </w:rPr>
              <w:t>N</w:t>
            </w:r>
            <w:r w:rsidR="00561936" w:rsidRPr="006359E9">
              <w:rPr>
                <w:rFonts w:ascii="Book Antiqua" w:hAnsi="Book Antiqua"/>
                <w:sz w:val="22"/>
                <w:szCs w:val="22"/>
              </w:rPr>
              <w:t>ajviše 5 ključnih referenci koje su spomenute u uvodu</w:t>
            </w:r>
            <w:r w:rsidR="00D00F42" w:rsidRPr="006359E9">
              <w:rPr>
                <w:rFonts w:ascii="Book Antiqua" w:hAnsi="Book Antiqua"/>
                <w:sz w:val="22"/>
                <w:szCs w:val="22"/>
              </w:rPr>
              <w:t xml:space="preserve">. </w:t>
            </w:r>
            <w:r w:rsidR="00D00F42" w:rsidRPr="006359E9">
              <w:rPr>
                <w:rFonts w:ascii="Book Antiqua" w:hAnsi="Book Antiqua"/>
                <w:sz w:val="22"/>
                <w:szCs w:val="22"/>
                <w:u w:val="single"/>
              </w:rPr>
              <w:t>Reference se neće brojati u ograničenje riječi.</w:t>
            </w:r>
          </w:p>
        </w:tc>
      </w:tr>
      <w:tr w:rsidR="004B20BC" w:rsidRPr="00577B38" w14:paraId="644E36EE" w14:textId="77777777" w:rsidTr="006359E9">
        <w:trPr>
          <w:trHeight w:val="855"/>
        </w:trPr>
        <w:tc>
          <w:tcPr>
            <w:tcW w:w="2122" w:type="dxa"/>
          </w:tcPr>
          <w:p w14:paraId="0ABFEEC2" w14:textId="296DBF6F" w:rsidR="004B20BC" w:rsidRPr="006359E9" w:rsidRDefault="004B20BC" w:rsidP="004E630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 xml:space="preserve">Dodatne napomene </w:t>
            </w:r>
            <w:r w:rsidRPr="006359E9">
              <w:rPr>
                <w:rFonts w:ascii="Book Antiqua" w:hAnsi="Book Antiqua"/>
                <w:sz w:val="22"/>
                <w:szCs w:val="22"/>
              </w:rPr>
              <w:t>(nije obvezno</w:t>
            </w:r>
            <w:r w:rsidR="004E6309" w:rsidRPr="006359E9">
              <w:rPr>
                <w:rFonts w:ascii="Book Antiqua" w:hAnsi="Book Antiqua"/>
                <w:sz w:val="22"/>
                <w:szCs w:val="22"/>
              </w:rPr>
              <w:t>)</w:t>
            </w:r>
          </w:p>
        </w:tc>
        <w:tc>
          <w:tcPr>
            <w:tcW w:w="6940" w:type="dxa"/>
          </w:tcPr>
          <w:p w14:paraId="00374B3E" w14:textId="77777777" w:rsidR="004B20BC" w:rsidRPr="006359E9" w:rsidRDefault="004B20BC" w:rsidP="00A6205F">
            <w:pPr>
              <w:spacing w:after="120"/>
              <w:rPr>
                <w:rFonts w:ascii="Book Antiqua" w:hAnsi="Book Antiqua"/>
                <w:sz w:val="22"/>
                <w:szCs w:val="22"/>
              </w:rPr>
            </w:pPr>
          </w:p>
        </w:tc>
      </w:tr>
    </w:tbl>
    <w:p w14:paraId="39A18073" w14:textId="77777777" w:rsidR="00530371" w:rsidRPr="006359E9" w:rsidRDefault="00530371" w:rsidP="00EB6F05">
      <w:pPr>
        <w:rPr>
          <w:rFonts w:ascii="Book Antiqua" w:hAnsi="Book Antiqua"/>
          <w:b/>
          <w:sz w:val="22"/>
          <w:szCs w:val="22"/>
        </w:rPr>
      </w:pPr>
    </w:p>
    <w:p w14:paraId="2A9CA652" w14:textId="2C4A4E10" w:rsidR="00F234F9" w:rsidRPr="006359E9" w:rsidRDefault="00D00F42" w:rsidP="00EB6F05">
      <w:pPr>
        <w:rPr>
          <w:rFonts w:ascii="Book Antiqua" w:hAnsi="Book Antiqua"/>
          <w:b/>
          <w:sz w:val="22"/>
          <w:szCs w:val="22"/>
        </w:rPr>
      </w:pPr>
      <w:r w:rsidRPr="006359E9">
        <w:rPr>
          <w:rFonts w:ascii="Book Antiqua" w:hAnsi="Book Antiqua"/>
          <w:b/>
          <w:sz w:val="22"/>
          <w:szCs w:val="22"/>
        </w:rPr>
        <w:t>Tablica 2. Strukturirani životopis</w:t>
      </w:r>
      <w:r w:rsidR="00FC4089" w:rsidRPr="006359E9">
        <w:rPr>
          <w:rFonts w:ascii="Book Antiqua" w:hAnsi="Book Antiqua"/>
          <w:b/>
          <w:sz w:val="22"/>
          <w:szCs w:val="22"/>
        </w:rPr>
        <w:t xml:space="preserve"> (</w:t>
      </w:r>
      <w:r w:rsidR="004D22B7" w:rsidRPr="006359E9">
        <w:rPr>
          <w:rFonts w:ascii="Book Antiqua" w:hAnsi="Book Antiqua"/>
          <w:b/>
          <w:sz w:val="22"/>
          <w:szCs w:val="22"/>
        </w:rPr>
        <w:t xml:space="preserve">dostaviti </w:t>
      </w:r>
      <w:r w:rsidR="00FC4089" w:rsidRPr="006359E9">
        <w:rPr>
          <w:rFonts w:ascii="Book Antiqua" w:hAnsi="Book Antiqua"/>
          <w:b/>
          <w:sz w:val="22"/>
          <w:szCs w:val="22"/>
        </w:rPr>
        <w:t>najviše 2 stranice teksta)</w:t>
      </w:r>
    </w:p>
    <w:p w14:paraId="53192E9E" w14:textId="7ED8CBCA" w:rsidR="00D00F42" w:rsidRPr="006359E9" w:rsidRDefault="00D00F42" w:rsidP="00EB6F05">
      <w:pPr>
        <w:rPr>
          <w:rFonts w:ascii="Book Antiqua" w:hAnsi="Book Antiqu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6"/>
        <w:gridCol w:w="6486"/>
      </w:tblGrid>
      <w:tr w:rsidR="00FC4089" w:rsidRPr="00577B38" w14:paraId="345B335C" w14:textId="67A0BB14" w:rsidTr="00FC4089">
        <w:tc>
          <w:tcPr>
            <w:tcW w:w="2576" w:type="dxa"/>
          </w:tcPr>
          <w:p w14:paraId="5572E8D6" w14:textId="18A4066B" w:rsidR="00FC4089" w:rsidRPr="006359E9" w:rsidRDefault="00FC4089" w:rsidP="00B7691A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59E9">
              <w:rPr>
                <w:rFonts w:ascii="Book Antiqua" w:hAnsi="Book Antiqua"/>
                <w:b/>
                <w:sz w:val="22"/>
                <w:szCs w:val="22"/>
              </w:rPr>
              <w:t>Ime voditelja projekta</w:t>
            </w:r>
          </w:p>
        </w:tc>
        <w:tc>
          <w:tcPr>
            <w:tcW w:w="6486" w:type="dxa"/>
          </w:tcPr>
          <w:p w14:paraId="1C35DDC3" w14:textId="77777777" w:rsidR="00FC4089" w:rsidRPr="006359E9" w:rsidRDefault="00FC4089" w:rsidP="00B7691A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FC4089" w:rsidRPr="00577B38" w14:paraId="60DCD030" w14:textId="5989401B" w:rsidTr="00FC4089">
        <w:tc>
          <w:tcPr>
            <w:tcW w:w="2576" w:type="dxa"/>
          </w:tcPr>
          <w:p w14:paraId="29CE0D31" w14:textId="06482444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Telefon</w:t>
            </w:r>
          </w:p>
        </w:tc>
        <w:tc>
          <w:tcPr>
            <w:tcW w:w="6486" w:type="dxa"/>
          </w:tcPr>
          <w:p w14:paraId="016D237B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31C7D83D" w14:textId="52F6C6BA" w:rsidTr="00FC4089">
        <w:tc>
          <w:tcPr>
            <w:tcW w:w="2576" w:type="dxa"/>
          </w:tcPr>
          <w:p w14:paraId="122BB4E8" w14:textId="1CFEF271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e-pošta</w:t>
            </w:r>
          </w:p>
        </w:tc>
        <w:tc>
          <w:tcPr>
            <w:tcW w:w="6486" w:type="dxa"/>
          </w:tcPr>
          <w:p w14:paraId="6032AB61" w14:textId="77777777" w:rsidR="00FC4089" w:rsidRPr="006359E9" w:rsidRDefault="00FC4089" w:rsidP="00B7691A">
            <w:pPr>
              <w:rPr>
                <w:rFonts w:ascii="Book Antiqua" w:hAnsi="Book Antiqua" w:cs="Arial"/>
                <w:sz w:val="22"/>
                <w:szCs w:val="22"/>
              </w:rPr>
            </w:pPr>
          </w:p>
        </w:tc>
      </w:tr>
      <w:tr w:rsidR="00FC4089" w:rsidRPr="00577B38" w14:paraId="28EC8271" w14:textId="5CD76D11" w:rsidTr="00FC4089">
        <w:tc>
          <w:tcPr>
            <w:tcW w:w="2576" w:type="dxa"/>
          </w:tcPr>
          <w:p w14:paraId="15564046" w14:textId="2560F638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Obrazovanje</w:t>
            </w:r>
          </w:p>
        </w:tc>
        <w:tc>
          <w:tcPr>
            <w:tcW w:w="6486" w:type="dxa"/>
          </w:tcPr>
          <w:p w14:paraId="4F801FD5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4B792D6E" w14:textId="3A620E8B" w:rsidTr="00FC4089">
        <w:tc>
          <w:tcPr>
            <w:tcW w:w="2576" w:type="dxa"/>
          </w:tcPr>
          <w:p w14:paraId="037C1D35" w14:textId="0F2C465D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Radno iskustvo</w:t>
            </w:r>
          </w:p>
        </w:tc>
        <w:tc>
          <w:tcPr>
            <w:tcW w:w="6486" w:type="dxa"/>
          </w:tcPr>
          <w:p w14:paraId="5ED4CFCC" w14:textId="77777777" w:rsidR="00FC4089" w:rsidRPr="006359E9" w:rsidRDefault="00FC4089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</w:p>
        </w:tc>
      </w:tr>
      <w:tr w:rsidR="00FC4089" w:rsidRPr="00577B38" w14:paraId="5B18E706" w14:textId="4C70939D" w:rsidTr="00FC4089">
        <w:tc>
          <w:tcPr>
            <w:tcW w:w="2576" w:type="dxa"/>
          </w:tcPr>
          <w:p w14:paraId="24C600C9" w14:textId="3A7CF34A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Znanstveno iskustvo relevantno za projekt</w:t>
            </w:r>
          </w:p>
        </w:tc>
        <w:tc>
          <w:tcPr>
            <w:tcW w:w="6486" w:type="dxa"/>
          </w:tcPr>
          <w:p w14:paraId="15DBD417" w14:textId="4436D2D3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Opišite </w:t>
            </w:r>
            <w:r w:rsidR="00485640" w:rsidRPr="006359E9">
              <w:rPr>
                <w:rFonts w:ascii="Book Antiqua" w:hAnsi="Book Antiqua" w:cs="Arial"/>
                <w:sz w:val="22"/>
                <w:szCs w:val="22"/>
              </w:rPr>
              <w:t xml:space="preserve">ukratko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na kojim ste istraživanjima/aktivnostima prije radili, a koja predstavljaju relevantno iskustvo za provedbu ovog projekta</w:t>
            </w:r>
          </w:p>
        </w:tc>
      </w:tr>
      <w:tr w:rsidR="00FC4089" w:rsidRPr="00577B38" w14:paraId="67180E6A" w14:textId="61798A5D" w:rsidTr="00FC4089">
        <w:tc>
          <w:tcPr>
            <w:tcW w:w="2576" w:type="dxa"/>
          </w:tcPr>
          <w:p w14:paraId="4B1105CB" w14:textId="3BC236C5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 xml:space="preserve">Najvažnije publikacije </w:t>
            </w: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  <w:u w:val="single"/>
              </w:rPr>
              <w:t>za ovaj projekt</w:t>
            </w:r>
          </w:p>
        </w:tc>
        <w:tc>
          <w:tcPr>
            <w:tcW w:w="6486" w:type="dxa"/>
          </w:tcPr>
          <w:p w14:paraId="0EBDEE06" w14:textId="050A4E4E" w:rsidR="00FC4089" w:rsidRPr="006359E9" w:rsidRDefault="00FC4089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dite reference taksativno</w:t>
            </w:r>
          </w:p>
        </w:tc>
      </w:tr>
      <w:tr w:rsidR="00FC4089" w:rsidRPr="00577B38" w14:paraId="6459F090" w14:textId="276126A9" w:rsidTr="00FC4089">
        <w:tc>
          <w:tcPr>
            <w:tcW w:w="2576" w:type="dxa"/>
          </w:tcPr>
          <w:p w14:paraId="20EDF843" w14:textId="6BB1EE69" w:rsidR="00FC4089" w:rsidRPr="006359E9" w:rsidRDefault="00FC4089" w:rsidP="00FC4089">
            <w:pPr>
              <w:autoSpaceDE w:val="0"/>
              <w:autoSpaceDN w:val="0"/>
              <w:adjustRightInd w:val="0"/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Iskustvo u vođenju projekata</w:t>
            </w:r>
          </w:p>
        </w:tc>
        <w:tc>
          <w:tcPr>
            <w:tcW w:w="6486" w:type="dxa"/>
          </w:tcPr>
          <w:p w14:paraId="5514EA00" w14:textId="4002A5CA" w:rsidR="00FC4089" w:rsidRPr="006359E9" w:rsidRDefault="00597F95" w:rsidP="00B7691A">
            <w:pPr>
              <w:autoSpaceDE w:val="0"/>
              <w:autoSpaceDN w:val="0"/>
              <w:adjustRightInd w:val="0"/>
              <w:jc w:val="both"/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koje ste ranije vodili (ime projekta, vrijeme trajanja projekta, projektna linija, iznos financiranja)</w:t>
            </w:r>
          </w:p>
        </w:tc>
      </w:tr>
      <w:tr w:rsidR="00FC4089" w:rsidRPr="00577B38" w14:paraId="575965F0" w14:textId="1E61DC37" w:rsidTr="00FC4089">
        <w:tc>
          <w:tcPr>
            <w:tcW w:w="2576" w:type="dxa"/>
          </w:tcPr>
          <w:p w14:paraId="696EB66D" w14:textId="355DD7C5" w:rsidR="00FC4089" w:rsidRPr="006359E9" w:rsidRDefault="00FC4089" w:rsidP="00FC4089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>Iskustvo sudjelovanja u projektima</w:t>
            </w:r>
          </w:p>
        </w:tc>
        <w:tc>
          <w:tcPr>
            <w:tcW w:w="6486" w:type="dxa"/>
          </w:tcPr>
          <w:p w14:paraId="2B49F822" w14:textId="31638AB3" w:rsidR="00FC4089" w:rsidRPr="006359E9" w:rsidRDefault="00EE4B27" w:rsidP="00B7691A">
            <w:pPr>
              <w:rPr>
                <w:rFonts w:ascii="Book Antiqua" w:hAnsi="Book Antiqua" w:cs="Arial"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taksativno projekte u kojima ste sudjelovali kao suradnici (ime projekta, vrijeme trajanja projekta, projektna linija, iznos financiranja)</w:t>
            </w:r>
          </w:p>
        </w:tc>
      </w:tr>
      <w:tr w:rsidR="00FC4089" w:rsidRPr="00577B38" w14:paraId="2B9F4C0F" w14:textId="4FC0F523" w:rsidTr="00FC4089">
        <w:tc>
          <w:tcPr>
            <w:tcW w:w="2576" w:type="dxa"/>
          </w:tcPr>
          <w:p w14:paraId="1BA88913" w14:textId="216AED19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>Mentorsko iskustvo</w:t>
            </w:r>
          </w:p>
        </w:tc>
        <w:tc>
          <w:tcPr>
            <w:tcW w:w="6486" w:type="dxa"/>
          </w:tcPr>
          <w:p w14:paraId="38890FD0" w14:textId="52CCBF35" w:rsidR="00FC4089" w:rsidRPr="006359E9" w:rsidRDefault="00EE4B27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>Nave</w:t>
            </w:r>
            <w:r w:rsidR="0004098B" w:rsidRPr="006359E9">
              <w:rPr>
                <w:rFonts w:ascii="Book Antiqua" w:hAnsi="Book Antiqua" w:cs="Arial"/>
                <w:sz w:val="22"/>
                <w:szCs w:val="22"/>
              </w:rPr>
              <w:t>sti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iskustv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mentoriranja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na </w:t>
            </w:r>
            <w:r w:rsidRPr="006359E9">
              <w:rPr>
                <w:rFonts w:ascii="Book Antiqua" w:hAnsi="Book Antiqua" w:cs="Arial"/>
                <w:b/>
                <w:sz w:val="22"/>
                <w:szCs w:val="22"/>
                <w:u w:val="single"/>
              </w:rPr>
              <w:t>obranjenim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diplomskim, magistarskim i doktorskim radovima (ime studenta, vrstu rada, godinu obrane rada, ustanovu gdje je rad objavljen)</w:t>
            </w:r>
          </w:p>
        </w:tc>
      </w:tr>
      <w:tr w:rsidR="0057554B" w:rsidRPr="00577B38" w14:paraId="6A8111D8" w14:textId="77777777" w:rsidTr="00FC4089">
        <w:tc>
          <w:tcPr>
            <w:tcW w:w="2576" w:type="dxa"/>
          </w:tcPr>
          <w:p w14:paraId="48DBDDB9" w14:textId="383A4685" w:rsidR="0057554B" w:rsidRPr="006359E9" w:rsidRDefault="0057554B" w:rsidP="00B7691A">
            <w:pPr>
              <w:rPr>
                <w:rFonts w:ascii="Book Antiqua" w:hAnsi="Book Antiqua" w:cs="Arial"/>
                <w:b/>
                <w:bCs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 xml:space="preserve">Prijavljujete li se za </w:t>
            </w:r>
            <w:proofErr w:type="spellStart"/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>uspostavni</w:t>
            </w:r>
            <w:proofErr w:type="spellEnd"/>
            <w:r w:rsidRPr="006359E9">
              <w:rPr>
                <w:rFonts w:ascii="Book Antiqua" w:hAnsi="Book Antiqua" w:cs="Arial"/>
                <w:b/>
                <w:bCs/>
                <w:sz w:val="22"/>
                <w:szCs w:val="22"/>
              </w:rPr>
              <w:t xml:space="preserve"> projekt?</w:t>
            </w:r>
          </w:p>
        </w:tc>
        <w:tc>
          <w:tcPr>
            <w:tcW w:w="6486" w:type="dxa"/>
          </w:tcPr>
          <w:p w14:paraId="5B7D22AE" w14:textId="77777777" w:rsidR="0057554B" w:rsidRPr="006359E9" w:rsidRDefault="0057554B" w:rsidP="00B7691A">
            <w:pPr>
              <w:rPr>
                <w:rFonts w:ascii="Book Antiqua" w:hAnsi="Book Antiqua" w:cs="Arial"/>
                <w:b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b/>
                <w:sz w:val="22"/>
                <w:szCs w:val="22"/>
              </w:rPr>
              <w:t>Da/Ne</w:t>
            </w:r>
          </w:p>
          <w:p w14:paraId="35D5EA0F" w14:textId="183C86E4" w:rsidR="0057554B" w:rsidRPr="006359E9" w:rsidRDefault="0057554B" w:rsidP="0057554B">
            <w:pPr>
              <w:rPr>
                <w:rFonts w:ascii="Book Antiqua" w:hAnsi="Book Antiqua" w:cs="Arial"/>
                <w:sz w:val="22"/>
                <w:szCs w:val="22"/>
              </w:rPr>
            </w:pPr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Za </w:t>
            </w:r>
            <w:proofErr w:type="spellStart"/>
            <w:r w:rsidRPr="006359E9">
              <w:rPr>
                <w:rFonts w:ascii="Book Antiqua" w:hAnsi="Book Antiqua" w:cs="Arial"/>
                <w:sz w:val="22"/>
                <w:szCs w:val="22"/>
              </w:rPr>
              <w:t>uspostavni</w:t>
            </w:r>
            <w:proofErr w:type="spellEnd"/>
            <w:r w:rsidRPr="006359E9">
              <w:rPr>
                <w:rFonts w:ascii="Book Antiqua" w:hAnsi="Book Antiqua" w:cs="Arial"/>
                <w:sz w:val="22"/>
                <w:szCs w:val="22"/>
              </w:rPr>
              <w:t xml:space="preserve"> projekt mogu se prijaviti znanstvenici koji su zadnji stupanj </w:t>
            </w:r>
            <w:r w:rsidR="00451FF2" w:rsidRPr="006359E9">
              <w:rPr>
                <w:rFonts w:ascii="Book Antiqua" w:hAnsi="Book Antiqua" w:cs="Arial"/>
                <w:sz w:val="22"/>
                <w:szCs w:val="22"/>
              </w:rPr>
              <w:t xml:space="preserve">formalnog </w:t>
            </w:r>
            <w:r w:rsidRPr="006359E9">
              <w:rPr>
                <w:rFonts w:ascii="Book Antiqua" w:hAnsi="Book Antiqua" w:cs="Arial"/>
                <w:sz w:val="22"/>
                <w:szCs w:val="22"/>
              </w:rPr>
              <w:t>obrazovanja stekli najviše 7 godina od datuma roka za prijavu na natječaj</w:t>
            </w:r>
            <w:r w:rsidR="00C9242C" w:rsidRPr="006359E9">
              <w:rPr>
                <w:rFonts w:ascii="Book Antiqua" w:hAnsi="Book Antiqua" w:cs="Arial"/>
                <w:sz w:val="22"/>
                <w:szCs w:val="22"/>
              </w:rPr>
              <w:t>.</w:t>
            </w:r>
          </w:p>
        </w:tc>
      </w:tr>
    </w:tbl>
    <w:p w14:paraId="46E664DB" w14:textId="77777777" w:rsidR="00FC4089" w:rsidRPr="006359E9" w:rsidRDefault="00FC4089" w:rsidP="00BA7F74">
      <w:pPr>
        <w:rPr>
          <w:rFonts w:ascii="Book Antiqua" w:hAnsi="Book Antiqua"/>
          <w:sz w:val="22"/>
          <w:szCs w:val="22"/>
        </w:rPr>
      </w:pPr>
    </w:p>
    <w:sectPr w:rsidR="00FC4089" w:rsidRPr="006359E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E2F12" w14:textId="77777777" w:rsidR="00ED5619" w:rsidRDefault="00ED5619" w:rsidP="00984BF9">
      <w:r>
        <w:separator/>
      </w:r>
    </w:p>
  </w:endnote>
  <w:endnote w:type="continuationSeparator" w:id="0">
    <w:p w14:paraId="0C659446" w14:textId="77777777" w:rsidR="00ED5619" w:rsidRDefault="00ED5619" w:rsidP="00984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D6569" w14:textId="77777777" w:rsidR="00ED5619" w:rsidRDefault="00ED5619" w:rsidP="00984BF9">
      <w:r>
        <w:separator/>
      </w:r>
    </w:p>
  </w:footnote>
  <w:footnote w:type="continuationSeparator" w:id="0">
    <w:p w14:paraId="5067617B" w14:textId="77777777" w:rsidR="00ED5619" w:rsidRDefault="00ED5619" w:rsidP="00984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9DC3A" w14:textId="5492757C" w:rsidR="00984BF9" w:rsidRPr="00984BF9" w:rsidRDefault="00984BF9">
    <w:pPr>
      <w:pStyle w:val="Header"/>
    </w:pPr>
    <w:r w:rsidRPr="00984BF9">
      <w:t>Prilog 1</w:t>
    </w:r>
  </w:p>
  <w:p w14:paraId="726DD213" w14:textId="77777777" w:rsidR="00984BF9" w:rsidRDefault="00984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603966"/>
    <w:multiLevelType w:val="hybridMultilevel"/>
    <w:tmpl w:val="42B8F6A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MwMzEzNbW0MLFU0lEKTi0uzszPAykwrgUAa4zGKCwAAAA="/>
  </w:docVars>
  <w:rsids>
    <w:rsidRoot w:val="00A41F9D"/>
    <w:rsid w:val="0004098B"/>
    <w:rsid w:val="00057117"/>
    <w:rsid w:val="000B0259"/>
    <w:rsid w:val="00107169"/>
    <w:rsid w:val="00200181"/>
    <w:rsid w:val="00255622"/>
    <w:rsid w:val="00297A21"/>
    <w:rsid w:val="002D303D"/>
    <w:rsid w:val="00332089"/>
    <w:rsid w:val="00424B0A"/>
    <w:rsid w:val="00451FF2"/>
    <w:rsid w:val="004649C1"/>
    <w:rsid w:val="004833EF"/>
    <w:rsid w:val="00485640"/>
    <w:rsid w:val="004B1AB2"/>
    <w:rsid w:val="004B20BC"/>
    <w:rsid w:val="004D22B7"/>
    <w:rsid w:val="004E6309"/>
    <w:rsid w:val="00530371"/>
    <w:rsid w:val="00561936"/>
    <w:rsid w:val="0057554B"/>
    <w:rsid w:val="00577B38"/>
    <w:rsid w:val="00597F95"/>
    <w:rsid w:val="006359E9"/>
    <w:rsid w:val="00757778"/>
    <w:rsid w:val="00765234"/>
    <w:rsid w:val="00796ED6"/>
    <w:rsid w:val="00915DA7"/>
    <w:rsid w:val="00984BF9"/>
    <w:rsid w:val="00993E0A"/>
    <w:rsid w:val="00997AB8"/>
    <w:rsid w:val="00A41F9D"/>
    <w:rsid w:val="00A6205F"/>
    <w:rsid w:val="00A82A29"/>
    <w:rsid w:val="00A93579"/>
    <w:rsid w:val="00B34941"/>
    <w:rsid w:val="00B935EC"/>
    <w:rsid w:val="00BA7F74"/>
    <w:rsid w:val="00C64429"/>
    <w:rsid w:val="00C8491F"/>
    <w:rsid w:val="00C9242C"/>
    <w:rsid w:val="00CE558C"/>
    <w:rsid w:val="00D00F42"/>
    <w:rsid w:val="00DA03BA"/>
    <w:rsid w:val="00E07DFB"/>
    <w:rsid w:val="00E358A4"/>
    <w:rsid w:val="00E54963"/>
    <w:rsid w:val="00EB6F05"/>
    <w:rsid w:val="00ED5619"/>
    <w:rsid w:val="00EE4B27"/>
    <w:rsid w:val="00F40A7C"/>
    <w:rsid w:val="00FC4089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B7C17"/>
  <w15:chartTrackingRefBased/>
  <w15:docId w15:val="{85588A5D-CEBD-4D4C-BE61-D4F44BED6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6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6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F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C4089"/>
    <w:rPr>
      <w:color w:val="0563C1" w:themeColor="hyperlink"/>
      <w:u w:val="single"/>
    </w:rPr>
  </w:style>
  <w:style w:type="character" w:customStyle="1" w:styleId="jrnl">
    <w:name w:val="jrnl"/>
    <w:basedOn w:val="DefaultParagraphFont"/>
    <w:rsid w:val="00FC4089"/>
  </w:style>
  <w:style w:type="paragraph" w:styleId="BalloonText">
    <w:name w:val="Balloon Text"/>
    <w:basedOn w:val="Normal"/>
    <w:link w:val="BalloonTextChar"/>
    <w:uiPriority w:val="99"/>
    <w:semiHidden/>
    <w:unhideWhenUsed/>
    <w:rsid w:val="005303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371"/>
    <w:rPr>
      <w:rFonts w:ascii="Segoe UI" w:eastAsia="Times New Roman" w:hAnsi="Segoe UI" w:cs="Segoe UI"/>
      <w:sz w:val="18"/>
      <w:szCs w:val="18"/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984BF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BF9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a Puljak</dc:creator>
  <cp:keywords/>
  <dc:description/>
  <cp:lastModifiedBy>Žanina Žigo</cp:lastModifiedBy>
  <cp:revision>4</cp:revision>
  <dcterms:created xsi:type="dcterms:W3CDTF">2022-02-15T13:15:00Z</dcterms:created>
  <dcterms:modified xsi:type="dcterms:W3CDTF">2022-05-02T08:22:00Z</dcterms:modified>
</cp:coreProperties>
</file>